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D28A3" w14:textId="1414F910" w:rsidR="00FB3F0F" w:rsidRPr="00D76A2C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b/>
          <w:bCs/>
          <w:color w:val="000000" w:themeColor="text1"/>
          <w:spacing w:val="3"/>
          <w:sz w:val="21"/>
          <w:szCs w:val="21"/>
        </w:rPr>
      </w:pPr>
      <w:r w:rsidRPr="00D76A2C">
        <w:rPr>
          <w:rFonts w:asciiTheme="minorHAnsi" w:hAnsiTheme="minorHAnsi" w:cstheme="minorHAnsi"/>
          <w:b/>
          <w:bCs/>
          <w:color w:val="000000" w:themeColor="text1"/>
          <w:spacing w:val="3"/>
          <w:sz w:val="21"/>
          <w:szCs w:val="21"/>
        </w:rPr>
        <w:t>Write a flow ILP for the Steiner tree problem for the graph (see attached)</w:t>
      </w:r>
      <w:r w:rsidRPr="00D76A2C">
        <w:rPr>
          <w:rFonts w:asciiTheme="minorHAnsi" w:hAnsiTheme="minorHAnsi" w:cstheme="minorHAnsi"/>
          <w:b/>
          <w:bCs/>
          <w:color w:val="000000" w:themeColor="text1"/>
          <w:spacing w:val="3"/>
          <w:sz w:val="21"/>
          <w:szCs w:val="21"/>
        </w:rPr>
        <w:br/>
        <w:t>with yellow terminals 1, 3, 5.</w:t>
      </w:r>
    </w:p>
    <w:p w14:paraId="03A3860D" w14:textId="6D42F198" w:rsidR="00FB3F0F" w:rsidRPr="00E16B09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E16B09">
        <w:rPr>
          <w:rFonts w:asciiTheme="minorHAnsi" w:hAnsiTheme="minorHAnsi" w:cstheme="minorHAnsi"/>
          <w:noProof/>
          <w:color w:val="000000" w:themeColor="text1"/>
          <w:sz w:val="21"/>
          <w:szCs w:val="21"/>
        </w:rPr>
        <w:drawing>
          <wp:inline distT="0" distB="0" distL="0" distR="0" wp14:anchorId="0A39A4BB" wp14:editId="1558084B">
            <wp:extent cx="5943600" cy="2537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B57F1" w14:textId="623630F4" w:rsidR="00FB3F0F" w:rsidRPr="00E16B09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D76A2C">
        <w:rPr>
          <w:rFonts w:asciiTheme="minorHAnsi" w:hAnsiTheme="minorHAnsi" w:cstheme="minorHAnsi"/>
          <w:b/>
          <w:bCs/>
          <w:color w:val="000000" w:themeColor="text1"/>
          <w:spacing w:val="3"/>
          <w:sz w:val="21"/>
          <w:szCs w:val="21"/>
        </w:rPr>
        <w:t>Solution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:</w:t>
      </w:r>
    </w:p>
    <w:p w14:paraId="5FD844F2" w14:textId="19C604D4" w:rsidR="00FB3F0F" w:rsidRPr="00E16B09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S = {1, 3, 5}</w:t>
      </w:r>
    </w:p>
    <w:p w14:paraId="5CB3F183" w14:textId="6D293DC1" w:rsidR="00FB3F0F" w:rsidRPr="00E16B09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proofErr w:type="spellStart"/>
      <w:proofErr w:type="gramStart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e</w:t>
      </w:r>
      <w:proofErr w:type="spellEnd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 :</w:t>
      </w:r>
      <w:proofErr w:type="gramEnd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 whether edge e is chosen or not chosen.</w:t>
      </w:r>
    </w:p>
    <w:p w14:paraId="62330428" w14:textId="35EC1FCE" w:rsidR="00FB3F0F" w:rsidRPr="00E16B09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ab/>
        <w:t>Minimize: ∑</w:t>
      </w:r>
      <w:proofErr w:type="spellStart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e€E</w:t>
      </w:r>
      <w:proofErr w:type="spellEnd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 </w:t>
      </w:r>
      <w:proofErr w:type="spellStart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c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e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e</w:t>
      </w:r>
      <w:proofErr w:type="spellEnd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,</w:t>
      </w:r>
    </w:p>
    <w:p w14:paraId="2A406701" w14:textId="486421B1" w:rsidR="00FB3F0F" w:rsidRPr="00E16B09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∑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e</w:t>
      </w:r>
      <w:proofErr w:type="gramStart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€(</w:t>
      </w:r>
      <w:proofErr w:type="gramEnd"/>
      <w:r w:rsid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A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 xml:space="preserve">, </w:t>
      </w:r>
      <w:r w:rsid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A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’)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 </w:t>
      </w:r>
      <w:proofErr w:type="spellStart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e</w:t>
      </w:r>
      <w:proofErr w:type="spellEnd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 &gt;= 1, for all S separating some (</w:t>
      </w:r>
      <w:r w:rsid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a</w:t>
      </w:r>
      <w:r w:rsidR="009075A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p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, </w:t>
      </w:r>
      <w:r w:rsid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b</w:t>
      </w:r>
      <w:r w:rsidR="009075A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p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) pair.</w:t>
      </w:r>
    </w:p>
    <w:p w14:paraId="1A5E9091" w14:textId="77777777" w:rsidR="007B5F71" w:rsidRPr="00E16B09" w:rsidRDefault="00FB3F0F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 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ab/>
      </w:r>
      <w:proofErr w:type="spellStart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e</w:t>
      </w:r>
      <w:proofErr w:type="spellEnd"/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 &gt;= 0.</w:t>
      </w:r>
    </w:p>
    <w:p w14:paraId="560CC22A" w14:textId="66E01AAA" w:rsidR="00FB3F0F" w:rsidRPr="00E16B09" w:rsidRDefault="007B5F71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Flow: f</w:t>
      </w:r>
      <w:r w:rsid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pq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perscript"/>
        </w:rPr>
        <w:t>13</w:t>
      </w:r>
      <w:r w:rsidR="00FB3F0F"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 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&gt;= 0 </w:t>
      </w:r>
      <w:r w:rsidRPr="00E16B09">
        <w:rPr>
          <w:rFonts w:ascii="Cambria Math" w:hAnsi="Cambria Math" w:cs="Cambria Math"/>
          <w:color w:val="000000" w:themeColor="text1"/>
          <w:sz w:val="21"/>
          <w:szCs w:val="21"/>
          <w:shd w:val="clear" w:color="auto" w:fill="FFFFFF"/>
        </w:rPr>
        <w:t>∀</w:t>
      </w:r>
      <w:r w:rsidRPr="00E16B0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 xml:space="preserve"> (</w:t>
      </w:r>
      <w:r w:rsidR="009075A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p</w:t>
      </w:r>
      <w:r w:rsidRPr="00E16B0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 xml:space="preserve">, </w:t>
      </w:r>
      <w:r w:rsidR="009075A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q</w:t>
      </w:r>
      <w:r w:rsidRPr="00E16B0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)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 xml:space="preserve"> € 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E, </w:t>
      </w:r>
      <w:r w:rsidRPr="00E16B09">
        <w:rPr>
          <w:rFonts w:ascii="Cambria Math" w:hAnsi="Cambria Math" w:cs="Cambria Math"/>
          <w:color w:val="000000" w:themeColor="text1"/>
          <w:sz w:val="21"/>
          <w:szCs w:val="21"/>
          <w:shd w:val="clear" w:color="auto" w:fill="FFFFFF"/>
        </w:rPr>
        <w:t>∀</w:t>
      </w:r>
      <w:r w:rsidRPr="00E16B0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 xml:space="preserve"> </w:t>
      </w:r>
      <w:r w:rsidR="00E16B0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R</w:t>
      </w:r>
      <w:r w:rsidRPr="00E16B09">
        <w:rPr>
          <w:rFonts w:ascii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 xml:space="preserve"> 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€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 xml:space="preserve"> V</w:t>
      </w:r>
    </w:p>
    <w:p w14:paraId="7BCC441F" w14:textId="58C50B6E" w:rsidR="007B5F71" w:rsidRPr="00E16B09" w:rsidRDefault="007B5F71" w:rsidP="00FB3F0F">
      <w:pPr>
        <w:pStyle w:val="NormalWeb"/>
        <w:shd w:val="clear" w:color="auto" w:fill="FFFFFF"/>
        <w:spacing w:before="120" w:beforeAutospacing="0" w:after="240" w:afterAutospacing="0"/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</w:pP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∑ f</w:t>
      </w:r>
      <w:r w:rsid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pr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perscript"/>
        </w:rPr>
        <w:t xml:space="preserve">13 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</w:rPr>
        <w:t>= ∑ f</w:t>
      </w:r>
      <w:r w:rsid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bscript"/>
        </w:rPr>
        <w:t>rq</w:t>
      </w:r>
      <w:r w:rsidRPr="00E16B09">
        <w:rPr>
          <w:rFonts w:asciiTheme="minorHAnsi" w:hAnsiTheme="minorHAnsi" w:cstheme="minorHAnsi"/>
          <w:color w:val="000000" w:themeColor="text1"/>
          <w:spacing w:val="3"/>
          <w:sz w:val="21"/>
          <w:szCs w:val="21"/>
          <w:vertAlign w:val="superscript"/>
        </w:rPr>
        <w:t>13</w:t>
      </w:r>
    </w:p>
    <w:p w14:paraId="103883C5" w14:textId="1F1AAA87" w:rsidR="00FB63DF" w:rsidRPr="00E16B09" w:rsidRDefault="007B5F71">
      <w:pPr>
        <w:rPr>
          <w:rFonts w:cstheme="minorHAnsi"/>
          <w:color w:val="000000" w:themeColor="text1"/>
          <w:sz w:val="21"/>
          <w:szCs w:val="21"/>
        </w:rPr>
      </w:pPr>
      <w:r w:rsidRPr="00D76A2C">
        <w:rPr>
          <w:rFonts w:cstheme="minorHAnsi"/>
          <w:b/>
          <w:bCs/>
          <w:color w:val="000000" w:themeColor="text1"/>
          <w:sz w:val="21"/>
          <w:szCs w:val="21"/>
        </w:rPr>
        <w:t>Source</w:t>
      </w:r>
      <w:r w:rsidRPr="00E16B09">
        <w:rPr>
          <w:rFonts w:cstheme="minorHAnsi"/>
          <w:color w:val="000000" w:themeColor="text1"/>
          <w:sz w:val="21"/>
          <w:szCs w:val="21"/>
        </w:rPr>
        <w:t>:</w:t>
      </w:r>
    </w:p>
    <w:p w14:paraId="5D0CB025" w14:textId="687A555F" w:rsidR="007B5F71" w:rsidRPr="00E16B09" w:rsidRDefault="007B5F7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E16B09">
        <w:rPr>
          <w:rFonts w:cstheme="minorHAnsi"/>
          <w:color w:val="000000" w:themeColor="text1"/>
          <w:sz w:val="21"/>
          <w:szCs w:val="21"/>
        </w:rPr>
        <w:t xml:space="preserve">1: 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>∑ f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p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(incoming) = ∑ f</w:t>
      </w:r>
      <w:r w:rsidR="003B2792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</w:t>
      </w:r>
      <w:bookmarkStart w:id="0" w:name="_GoBack"/>
      <w:bookmarkEnd w:id="0"/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q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– 1(outgoing)</w:t>
      </w:r>
    </w:p>
    <w:p w14:paraId="6910DD68" w14:textId="52C3E5B6" w:rsidR="007B5F71" w:rsidRPr="00E16B09" w:rsidRDefault="007B5F7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D76A2C">
        <w:rPr>
          <w:rFonts w:cstheme="minorHAnsi"/>
          <w:b/>
          <w:bCs/>
          <w:color w:val="000000" w:themeColor="text1"/>
          <w:spacing w:val="3"/>
          <w:sz w:val="21"/>
          <w:szCs w:val="21"/>
        </w:rPr>
        <w:t>Destination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>:</w:t>
      </w:r>
    </w:p>
    <w:p w14:paraId="40505C58" w14:textId="14DCF985" w:rsidR="007B5F71" w:rsidRPr="00E16B09" w:rsidRDefault="007B5F7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3: ∑ f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p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(incoming) = ∑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q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+ 1(outgoing)</w:t>
      </w:r>
    </w:p>
    <w:p w14:paraId="15188FB3" w14:textId="3B91D39A" w:rsidR="00805FC1" w:rsidRPr="00E16B09" w:rsidRDefault="00805FC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Therefore,</w:t>
      </w:r>
    </w:p>
    <w:p w14:paraId="646F9B00" w14:textId="447BDDAE" w:rsidR="00805FC1" w:rsidRPr="00E16B09" w:rsidRDefault="00805FC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ab/>
        <w:t>For vertex1:</w:t>
      </w:r>
    </w:p>
    <w:p w14:paraId="5EF42484" w14:textId="7C5D2014" w:rsidR="00805FC1" w:rsidRPr="00E16B09" w:rsidRDefault="00805FC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ab/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2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+ 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1 (Separating vertex 1)</w:t>
      </w:r>
    </w:p>
    <w:p w14:paraId="766ECC22" w14:textId="75D4BCF6" w:rsidR="00805FC1" w:rsidRPr="00E16B09" w:rsidRDefault="00805FC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ab/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+ 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1 (separating vertex 3)</w:t>
      </w:r>
    </w:p>
    <w:p w14:paraId="144ADC9A" w14:textId="11E18DBC" w:rsidR="00805FC1" w:rsidRPr="00E16B09" w:rsidRDefault="00805FC1">
      <w:pPr>
        <w:rPr>
          <w:rFonts w:cstheme="minorHAnsi"/>
          <w:color w:val="000000" w:themeColor="text1"/>
          <w:spacing w:val="3"/>
          <w:sz w:val="21"/>
          <w:szCs w:val="21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ab/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5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1 (Separating vertex 5)</w:t>
      </w:r>
    </w:p>
    <w:p w14:paraId="75369C04" w14:textId="77777777" w:rsidR="00B878E5" w:rsidRDefault="00B878E5">
      <w:pPr>
        <w:rPr>
          <w:rFonts w:cstheme="minorHAnsi"/>
          <w:color w:val="000000" w:themeColor="text1"/>
          <w:spacing w:val="3"/>
          <w:sz w:val="21"/>
          <w:szCs w:val="21"/>
        </w:rPr>
        <w:sectPr w:rsidR="00B878E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44E7F3" w14:textId="44E08AB8" w:rsidR="00E16B09" w:rsidRDefault="00E16B09">
      <w:pPr>
        <w:rPr>
          <w:rFonts w:cstheme="minorHAnsi"/>
          <w:color w:val="000000" w:themeColor="text1"/>
          <w:spacing w:val="3"/>
          <w:sz w:val="21"/>
          <w:szCs w:val="21"/>
        </w:rPr>
      </w:pPr>
      <w:r>
        <w:rPr>
          <w:rFonts w:cstheme="minorHAnsi"/>
          <w:color w:val="000000" w:themeColor="text1"/>
          <w:spacing w:val="3"/>
          <w:sz w:val="21"/>
          <w:szCs w:val="21"/>
        </w:rPr>
        <w:lastRenderedPageBreak/>
        <w:t>Edge between vertices 1,2:</w:t>
      </w:r>
    </w:p>
    <w:p w14:paraId="03A61458" w14:textId="1507333A" w:rsidR="00F76C73" w:rsidRPr="00E16B09" w:rsidRDefault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2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2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53907E3A" w14:textId="0C194AC0" w:rsidR="00F76C73" w:rsidRPr="00E16B09" w:rsidRDefault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2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1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22CEAF43" w14:textId="01B0BC39" w:rsidR="00F76C73" w:rsidRPr="00E16B09" w:rsidRDefault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2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2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21BD88AF" w14:textId="08AE4C7D" w:rsidR="00F76C73" w:rsidRDefault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2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1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21B90232" w14:textId="55707F53" w:rsidR="00E16B09" w:rsidRPr="00E16B09" w:rsidRDefault="00E16B09">
      <w:pPr>
        <w:rPr>
          <w:rFonts w:cstheme="minorHAnsi"/>
          <w:color w:val="000000" w:themeColor="text1"/>
          <w:spacing w:val="3"/>
          <w:sz w:val="21"/>
          <w:szCs w:val="21"/>
        </w:rPr>
      </w:pPr>
      <w:r>
        <w:rPr>
          <w:rFonts w:cstheme="minorHAnsi"/>
          <w:color w:val="000000" w:themeColor="text1"/>
          <w:spacing w:val="3"/>
          <w:sz w:val="21"/>
          <w:szCs w:val="21"/>
        </w:rPr>
        <w:t>Edge between vertices 2,3:</w:t>
      </w:r>
    </w:p>
    <w:p w14:paraId="7CB38FD6" w14:textId="672A5992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3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4ADE2B15" w14:textId="671F5A91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2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48278EE2" w14:textId="5C72DF38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3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30A14E2B" w14:textId="6EE22A0C" w:rsidR="00F76C73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2,3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2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7573FFB9" w14:textId="6803E46A" w:rsidR="00E16B09" w:rsidRPr="00E16B09" w:rsidRDefault="00E16B09" w:rsidP="00F76C73">
      <w:pPr>
        <w:rPr>
          <w:rFonts w:cstheme="minorHAnsi"/>
          <w:color w:val="000000" w:themeColor="text1"/>
          <w:spacing w:val="3"/>
          <w:sz w:val="21"/>
          <w:szCs w:val="21"/>
        </w:rPr>
      </w:pPr>
      <w:r>
        <w:rPr>
          <w:rFonts w:cstheme="minorHAnsi"/>
          <w:color w:val="000000" w:themeColor="text1"/>
          <w:spacing w:val="3"/>
          <w:sz w:val="21"/>
          <w:szCs w:val="21"/>
        </w:rPr>
        <w:t>Edge between vertices1,6:</w:t>
      </w:r>
    </w:p>
    <w:p w14:paraId="28A606A5" w14:textId="4611AFF4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6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3EF87A99" w14:textId="52861FCE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6,1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04646D3C" w14:textId="153509BC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6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2EC31F9B" w14:textId="41A1F48F" w:rsidR="00F76C73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1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6,1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7D2FDAED" w14:textId="75FA41AB" w:rsidR="00E16B09" w:rsidRPr="00E16B09" w:rsidRDefault="00E16B09" w:rsidP="00F76C73">
      <w:pPr>
        <w:rPr>
          <w:rFonts w:cstheme="minorHAnsi"/>
          <w:color w:val="000000" w:themeColor="text1"/>
          <w:spacing w:val="3"/>
          <w:sz w:val="21"/>
          <w:szCs w:val="21"/>
        </w:rPr>
      </w:pPr>
      <w:r>
        <w:rPr>
          <w:rFonts w:cstheme="minorHAnsi"/>
          <w:color w:val="000000" w:themeColor="text1"/>
          <w:spacing w:val="3"/>
          <w:sz w:val="21"/>
          <w:szCs w:val="21"/>
        </w:rPr>
        <w:t>Edge between vertices 3,6</w:t>
      </w:r>
    </w:p>
    <w:p w14:paraId="42D1EAE7" w14:textId="4E09F4BA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6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0BC0EDF9" w14:textId="68989A4C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6,3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3</w:t>
      </w:r>
    </w:p>
    <w:p w14:paraId="5A550C2D" w14:textId="48847DB7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6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41897FB5" w14:textId="1A13D41D" w:rsidR="00F76C73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3,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6,3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05BD24EB" w14:textId="1028B459" w:rsidR="00E16B09" w:rsidRPr="00E16B09" w:rsidRDefault="00E16B09" w:rsidP="00F76C73">
      <w:pPr>
        <w:rPr>
          <w:rFonts w:cstheme="minorHAnsi"/>
          <w:color w:val="000000" w:themeColor="text1"/>
          <w:spacing w:val="3"/>
          <w:sz w:val="21"/>
          <w:szCs w:val="21"/>
        </w:rPr>
      </w:pPr>
      <w:r>
        <w:rPr>
          <w:rFonts w:cstheme="minorHAnsi"/>
          <w:color w:val="000000" w:themeColor="text1"/>
          <w:spacing w:val="3"/>
          <w:sz w:val="21"/>
          <w:szCs w:val="21"/>
        </w:rPr>
        <w:t xml:space="preserve">For the edge between 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>6, 5</w:t>
      </w:r>
    </w:p>
    <w:p w14:paraId="3C7CE0E9" w14:textId="72119374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5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,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6,5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4B4AE307" w14:textId="79FF1D26" w:rsidR="00805FC1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  <w:r w:rsidRPr="00E16B09">
        <w:rPr>
          <w:rFonts w:cstheme="minorHAnsi"/>
          <w:color w:val="000000" w:themeColor="text1"/>
          <w:spacing w:val="3"/>
          <w:sz w:val="21"/>
          <w:szCs w:val="21"/>
        </w:rPr>
        <w:t>X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5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,</w:t>
      </w:r>
      <w:r w:rsid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6</w:t>
      </w:r>
      <w:r w:rsidRPr="00E16B09">
        <w:rPr>
          <w:rFonts w:cstheme="minorHAnsi"/>
          <w:color w:val="000000" w:themeColor="text1"/>
          <w:spacing w:val="3"/>
          <w:sz w:val="21"/>
          <w:szCs w:val="21"/>
        </w:rPr>
        <w:t xml:space="preserve"> &gt;= f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bscript"/>
        </w:rPr>
        <w:t>5,6</w:t>
      </w:r>
      <w:r w:rsidRPr="00E16B09"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t>1,5</w:t>
      </w:r>
    </w:p>
    <w:p w14:paraId="318867D1" w14:textId="77777777" w:rsidR="00B878E5" w:rsidRDefault="00B878E5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  <w:sectPr w:rsidR="00B878E5" w:rsidSect="00B878E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276EDBC" w14:textId="4B0C4A3A" w:rsidR="00805FC1" w:rsidRPr="00E16B09" w:rsidRDefault="00805FC1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</w:p>
    <w:p w14:paraId="639761A2" w14:textId="77777777" w:rsidR="00F76C73" w:rsidRPr="00E16B09" w:rsidRDefault="00F76C73" w:rsidP="00F76C73">
      <w:pPr>
        <w:rPr>
          <w:rFonts w:cstheme="minorHAnsi"/>
          <w:color w:val="000000" w:themeColor="text1"/>
          <w:spacing w:val="3"/>
          <w:sz w:val="21"/>
          <w:szCs w:val="21"/>
          <w:vertAlign w:val="superscript"/>
        </w:rPr>
      </w:pPr>
    </w:p>
    <w:sectPr w:rsidR="00F76C73" w:rsidRPr="00E16B09" w:rsidSect="00B878E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TQ1MLUwMbI0t7BQ0lEKTi0uzszPAykwrAUAKQspeiwAAAA="/>
  </w:docVars>
  <w:rsids>
    <w:rsidRoot w:val="00FB3F0F"/>
    <w:rsid w:val="003B2792"/>
    <w:rsid w:val="007B5F71"/>
    <w:rsid w:val="00805FC1"/>
    <w:rsid w:val="009075A9"/>
    <w:rsid w:val="00B21B6D"/>
    <w:rsid w:val="00B878E5"/>
    <w:rsid w:val="00D76A2C"/>
    <w:rsid w:val="00E16B09"/>
    <w:rsid w:val="00F76C73"/>
    <w:rsid w:val="00FB3F0F"/>
    <w:rsid w:val="00FB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54C1E"/>
  <w15:chartTrackingRefBased/>
  <w15:docId w15:val="{BB859517-5D02-4DC0-AFA6-42E99F62B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3F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8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Sameera Turupu</cp:lastModifiedBy>
  <cp:revision>7</cp:revision>
  <dcterms:created xsi:type="dcterms:W3CDTF">2020-03-05T03:11:00Z</dcterms:created>
  <dcterms:modified xsi:type="dcterms:W3CDTF">2020-03-05T04:38:00Z</dcterms:modified>
</cp:coreProperties>
</file>